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EBC3B" w14:textId="6D1CC6F1" w:rsidR="00B80B55" w:rsidRDefault="00672454" w:rsidP="00063D1B">
      <w:pPr>
        <w:pStyle w:val="ListParagraph"/>
        <w:numPr>
          <w:ilvl w:val="0"/>
          <w:numId w:val="5"/>
        </w:numPr>
        <w:spacing w:after="0"/>
        <w:rPr>
          <w:rFonts w:ascii="Open Sans" w:hAnsi="Open Sans" w:cs="Open Sans"/>
          <w:color w:val="333333"/>
          <w:shd w:val="clear" w:color="auto" w:fill="FFFFFF"/>
        </w:rPr>
      </w:pPr>
      <w:r>
        <w:rPr>
          <w:rFonts w:ascii="Open Sans" w:hAnsi="Open Sans" w:cs="Open Sans"/>
          <w:color w:val="333333"/>
          <w:shd w:val="clear" w:color="auto" w:fill="FFFFFF"/>
        </w:rPr>
        <w:t>To find average of N numbers stored.</w:t>
      </w:r>
    </w:p>
    <w:p w14:paraId="387CDB5C" w14:textId="71210460" w:rsidR="00063D1B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 w:rsidRPr="00672454">
        <w:rPr>
          <w:rFonts w:ascii="Open Sans" w:hAnsi="Open Sans" w:cs="Open Sans"/>
          <w:color w:val="333333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0AA6888B" wp14:editId="0FBDE2C5">
            <wp:simplePos x="0" y="0"/>
            <wp:positionH relativeFrom="margin">
              <wp:posOffset>428625</wp:posOffset>
            </wp:positionH>
            <wp:positionV relativeFrom="paragraph">
              <wp:posOffset>191770</wp:posOffset>
            </wp:positionV>
            <wp:extent cx="1771897" cy="1895740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3D1B">
        <w:rPr>
          <w:rFonts w:ascii="Open Sans" w:hAnsi="Open Sans" w:cs="Open Sans"/>
          <w:color w:val="333333"/>
          <w:shd w:val="clear" w:color="auto" w:fill="FFFFFF"/>
        </w:rPr>
        <w:t>CODE :</w:t>
      </w:r>
    </w:p>
    <w:p w14:paraId="30C15512" w14:textId="0218166D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B7526AA" w14:textId="77777777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1BE9B919" w14:textId="098356F9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651E3605" w14:textId="1AB1BA3C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F4254CF" w14:textId="09434132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7428CCEA" w14:textId="5C4A1E39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2765C3B" w14:textId="31BD1003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3D1C0EFE" w14:textId="7878002F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EAC0A14" w14:textId="190B769D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67D2143D" w14:textId="08694453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0AC71E15" w14:textId="713E5512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 w:rsidRPr="00672454">
        <w:rPr>
          <w:rFonts w:ascii="Open Sans" w:hAnsi="Open Sans" w:cs="Open Sans"/>
          <w:color w:val="333333"/>
          <w:shd w:val="clear" w:color="auto" w:fill="FFFFFF"/>
        </w:rPr>
        <w:drawing>
          <wp:anchor distT="0" distB="0" distL="114300" distR="114300" simplePos="0" relativeHeight="251659264" behindDoc="0" locked="0" layoutInCell="1" allowOverlap="1" wp14:anchorId="6B1FE0BA" wp14:editId="1F89DD48">
            <wp:simplePos x="0" y="0"/>
            <wp:positionH relativeFrom="column">
              <wp:posOffset>381000</wp:posOffset>
            </wp:positionH>
            <wp:positionV relativeFrom="paragraph">
              <wp:posOffset>255905</wp:posOffset>
            </wp:positionV>
            <wp:extent cx="5731510" cy="1588135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Open Sans" w:hAnsi="Open Sans" w:cs="Open Sans"/>
          <w:color w:val="333333"/>
          <w:shd w:val="clear" w:color="auto" w:fill="FFFFFF"/>
        </w:rPr>
        <w:t>Input :</w:t>
      </w:r>
    </w:p>
    <w:p w14:paraId="6C462551" w14:textId="7F5280C8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1B237291" w14:textId="3916D659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 w:rsidRPr="00672454">
        <w:rPr>
          <w:rFonts w:ascii="Open Sans" w:hAnsi="Open Sans" w:cs="Open Sans"/>
          <w:color w:val="333333"/>
          <w:shd w:val="clear" w:color="auto" w:fill="FFFFFF"/>
        </w:rPr>
        <w:drawing>
          <wp:anchor distT="0" distB="0" distL="114300" distR="114300" simplePos="0" relativeHeight="251662336" behindDoc="0" locked="0" layoutInCell="1" allowOverlap="1" wp14:anchorId="18ED0FA4" wp14:editId="706448D5">
            <wp:simplePos x="0" y="0"/>
            <wp:positionH relativeFrom="column">
              <wp:posOffset>276225</wp:posOffset>
            </wp:positionH>
            <wp:positionV relativeFrom="paragraph">
              <wp:posOffset>1318260</wp:posOffset>
            </wp:positionV>
            <wp:extent cx="3995420" cy="3028950"/>
            <wp:effectExtent l="0" t="0" r="508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542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2454">
        <w:rPr>
          <w:rFonts w:ascii="Open Sans" w:hAnsi="Open Sans" w:cs="Open Sans"/>
          <w:color w:val="333333"/>
          <w:shd w:val="clear" w:color="auto" w:fill="FFFFFF"/>
        </w:rPr>
        <w:drawing>
          <wp:anchor distT="0" distB="0" distL="114300" distR="114300" simplePos="0" relativeHeight="251663360" behindDoc="0" locked="0" layoutInCell="1" allowOverlap="1" wp14:anchorId="42FBC654" wp14:editId="2F74E1BA">
            <wp:simplePos x="0" y="0"/>
            <wp:positionH relativeFrom="column">
              <wp:posOffset>257175</wp:posOffset>
            </wp:positionH>
            <wp:positionV relativeFrom="paragraph">
              <wp:posOffset>235585</wp:posOffset>
            </wp:positionV>
            <wp:extent cx="5731510" cy="1618615"/>
            <wp:effectExtent l="0" t="0" r="2540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Open Sans" w:hAnsi="Open Sans" w:cs="Open Sans"/>
          <w:color w:val="333333"/>
          <w:shd w:val="clear" w:color="auto" w:fill="FFFFFF"/>
        </w:rPr>
        <w:t>Output :</w:t>
      </w:r>
      <w:r w:rsidRPr="00672454">
        <w:rPr>
          <w:rFonts w:ascii="Open Sans" w:hAnsi="Open Sans" w:cs="Open Sans"/>
          <w:color w:val="333333"/>
          <w:shd w:val="clear" w:color="auto" w:fill="FFFFFF"/>
        </w:rPr>
        <w:t xml:space="preserve"> </w:t>
      </w:r>
    </w:p>
    <w:p w14:paraId="20485EBD" w14:textId="332DB5E8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70827B4C" w14:textId="2EA309E5" w:rsidR="00672454" w:rsidRDefault="00672454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3FBF6EC2" w14:textId="22F75850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0603AFF6" w14:textId="56821B00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5852B666" w14:textId="782C5A5E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5893B6E4" w14:textId="35DC34A7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5BDCACC1" w14:textId="3BDC49E5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0D0BB19B" w14:textId="14A951DD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3EB65ADC" w14:textId="74C88003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4AE3E7FA" w14:textId="24474973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5DD97C45" w14:textId="7B814572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9521336" w14:textId="4FAFED81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B374621" w14:textId="028A38C8" w:rsidR="001024E0" w:rsidRDefault="001024E0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08F583AA" w14:textId="77777777" w:rsidR="001024E0" w:rsidRDefault="001024E0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>
        <w:rPr>
          <w:rFonts w:ascii="Open Sans" w:hAnsi="Open Sans" w:cs="Open Sans"/>
          <w:color w:val="333333"/>
          <w:shd w:val="clear" w:color="auto" w:fill="FFFFFF"/>
        </w:rPr>
        <w:t xml:space="preserve">Q3. </w:t>
      </w:r>
    </w:p>
    <w:p w14:paraId="0BB10D80" w14:textId="12BD731B" w:rsidR="001024E0" w:rsidRDefault="001024E0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 w:rsidRPr="001024E0">
        <w:rPr>
          <w:rFonts w:ascii="Open Sans" w:hAnsi="Open Sans" w:cs="Open Sans"/>
          <w:color w:val="333333"/>
          <w:shd w:val="clear" w:color="auto" w:fill="FFFFFF"/>
        </w:rPr>
        <w:drawing>
          <wp:anchor distT="0" distB="0" distL="114300" distR="114300" simplePos="0" relativeHeight="251665408" behindDoc="0" locked="0" layoutInCell="1" allowOverlap="1" wp14:anchorId="3345BF65" wp14:editId="2CB14936">
            <wp:simplePos x="0" y="0"/>
            <wp:positionH relativeFrom="column">
              <wp:posOffset>670560</wp:posOffset>
            </wp:positionH>
            <wp:positionV relativeFrom="paragraph">
              <wp:posOffset>635</wp:posOffset>
            </wp:positionV>
            <wp:extent cx="1676400" cy="20193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9DB0E5" w14:textId="77777777" w:rsidR="001024E0" w:rsidRDefault="001024E0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7D60C624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46921E10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5C59BB51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6EC8C38C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E2B30A3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6E4C35FE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7955E33D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44CC18CF" w14:textId="77777777" w:rsidR="001024E0" w:rsidRDefault="001024E0" w:rsidP="001024E0">
      <w:pPr>
        <w:pStyle w:val="ListParagraph"/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49AB9985" w14:textId="6EFB9691" w:rsidR="00DB4F98" w:rsidRDefault="00DB4F98" w:rsidP="00DB4F98">
      <w:pPr>
        <w:pStyle w:val="ListParagraph"/>
        <w:numPr>
          <w:ilvl w:val="0"/>
          <w:numId w:val="5"/>
        </w:numPr>
        <w:spacing w:after="0"/>
        <w:rPr>
          <w:rFonts w:ascii="Open Sans" w:hAnsi="Open Sans" w:cs="Open Sans"/>
          <w:color w:val="333333"/>
          <w:shd w:val="clear" w:color="auto" w:fill="FFFFFF"/>
        </w:rPr>
      </w:pPr>
      <w:r>
        <w:rPr>
          <w:rFonts w:ascii="Open Sans" w:hAnsi="Open Sans" w:cs="Open Sans"/>
          <w:color w:val="333333"/>
          <w:shd w:val="clear" w:color="auto" w:fill="FFFFFF"/>
        </w:rPr>
        <w:t xml:space="preserve">To find </w:t>
      </w:r>
      <w:r w:rsidRPr="00DB4F98">
        <w:rPr>
          <w:rFonts w:ascii="Open Sans" w:hAnsi="Open Sans" w:cs="Open Sans"/>
          <w:color w:val="333333"/>
          <w:shd w:val="clear" w:color="auto" w:fill="FFFFFF"/>
        </w:rPr>
        <w:t>Fibonacci series</w:t>
      </w:r>
    </w:p>
    <w:p w14:paraId="427C633F" w14:textId="38F8482C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</w:p>
    <w:p w14:paraId="27F5831F" w14:textId="63746834" w:rsidR="00DB4F98" w:rsidRDefault="00DB4F98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 w:rsidRPr="00DB4F98">
        <w:rPr>
          <w:rFonts w:ascii="Open Sans" w:hAnsi="Open Sans" w:cs="Open Sans"/>
          <w:color w:val="333333"/>
          <w:shd w:val="clear" w:color="auto" w:fill="FFFFFF"/>
        </w:rPr>
        <w:drawing>
          <wp:inline distT="0" distB="0" distL="0" distR="0" wp14:anchorId="7AB18D61" wp14:editId="0889C01F">
            <wp:extent cx="1667108" cy="2143424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E8EAD" w14:textId="400DFA82" w:rsidR="00B729D1" w:rsidRDefault="00B729D1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>
        <w:rPr>
          <w:rFonts w:ascii="Open Sans" w:hAnsi="Open Sans" w:cs="Open Sans"/>
          <w:color w:val="333333"/>
          <w:shd w:val="clear" w:color="auto" w:fill="FFFFFF"/>
        </w:rPr>
        <w:t>Output :</w:t>
      </w:r>
    </w:p>
    <w:p w14:paraId="73502F0B" w14:textId="7A166171" w:rsidR="00B729D1" w:rsidRDefault="00B729D1" w:rsidP="00063D1B">
      <w:pPr>
        <w:spacing w:after="0"/>
        <w:ind w:left="644"/>
        <w:rPr>
          <w:rFonts w:ascii="Open Sans" w:hAnsi="Open Sans" w:cs="Open Sans"/>
          <w:color w:val="333333"/>
          <w:shd w:val="clear" w:color="auto" w:fill="FFFFFF"/>
        </w:rPr>
      </w:pPr>
      <w:r w:rsidRPr="00B729D1">
        <w:rPr>
          <w:rFonts w:ascii="Open Sans" w:hAnsi="Open Sans" w:cs="Open Sans"/>
          <w:color w:val="333333"/>
          <w:shd w:val="clear" w:color="auto" w:fill="FFFFFF"/>
        </w:rPr>
        <w:drawing>
          <wp:anchor distT="0" distB="0" distL="114300" distR="114300" simplePos="0" relativeHeight="251664384" behindDoc="0" locked="0" layoutInCell="1" allowOverlap="1" wp14:anchorId="47A53099" wp14:editId="445BEA6A">
            <wp:simplePos x="0" y="0"/>
            <wp:positionH relativeFrom="column">
              <wp:posOffset>409575</wp:posOffset>
            </wp:positionH>
            <wp:positionV relativeFrom="paragraph">
              <wp:posOffset>-2540</wp:posOffset>
            </wp:positionV>
            <wp:extent cx="5731510" cy="1638935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729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E1FBE"/>
    <w:multiLevelType w:val="hybridMultilevel"/>
    <w:tmpl w:val="27DC9DEE"/>
    <w:lvl w:ilvl="0" w:tplc="1E52AABA">
      <w:start w:val="1"/>
      <w:numFmt w:val="decimal"/>
      <w:lvlText w:val="%1."/>
      <w:lvlJc w:val="left"/>
      <w:pPr>
        <w:ind w:left="644" w:hanging="360"/>
      </w:pPr>
      <w:rPr>
        <w:rFonts w:ascii="Open Sans" w:hAnsi="Open Sans" w:cs="Open Sans" w:hint="default"/>
        <w:b w:val="0"/>
        <w:bCs w:val="0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85D3E"/>
    <w:multiLevelType w:val="hybridMultilevel"/>
    <w:tmpl w:val="24540B9A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2728E1"/>
    <w:multiLevelType w:val="hybridMultilevel"/>
    <w:tmpl w:val="9FBC8E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C3584"/>
    <w:multiLevelType w:val="hybridMultilevel"/>
    <w:tmpl w:val="9C4459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CD3DE4"/>
    <w:multiLevelType w:val="hybridMultilevel"/>
    <w:tmpl w:val="A4CEF3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Lc0NTYytzCwNLJQ0lEKTi0uzszPAykwrgUAiYHVHCwAAAA="/>
  </w:docVars>
  <w:rsids>
    <w:rsidRoot w:val="001B1D62"/>
    <w:rsid w:val="00063D1B"/>
    <w:rsid w:val="000C68B8"/>
    <w:rsid w:val="001024E0"/>
    <w:rsid w:val="001B1D62"/>
    <w:rsid w:val="002C7996"/>
    <w:rsid w:val="00322285"/>
    <w:rsid w:val="0050088B"/>
    <w:rsid w:val="005616DA"/>
    <w:rsid w:val="005D20FC"/>
    <w:rsid w:val="00610D6D"/>
    <w:rsid w:val="0061316C"/>
    <w:rsid w:val="006307CD"/>
    <w:rsid w:val="00672454"/>
    <w:rsid w:val="006C218F"/>
    <w:rsid w:val="00744F50"/>
    <w:rsid w:val="00745FD0"/>
    <w:rsid w:val="008E45AA"/>
    <w:rsid w:val="009B4AEB"/>
    <w:rsid w:val="00AA1FB3"/>
    <w:rsid w:val="00B729D1"/>
    <w:rsid w:val="00B80B55"/>
    <w:rsid w:val="00BC4CEC"/>
    <w:rsid w:val="00C52CA3"/>
    <w:rsid w:val="00D144D4"/>
    <w:rsid w:val="00D733E4"/>
    <w:rsid w:val="00DA5FBF"/>
    <w:rsid w:val="00DB4F98"/>
    <w:rsid w:val="00DE603B"/>
    <w:rsid w:val="00E72879"/>
    <w:rsid w:val="00EA545B"/>
    <w:rsid w:val="00FB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1D6EF"/>
  <w15:chartTrackingRefBased/>
  <w15:docId w15:val="{1E10ED89-C49B-43D3-95F1-C6CB46E17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DUBEY</dc:creator>
  <cp:keywords/>
  <dc:description/>
  <cp:lastModifiedBy>ROHAN DUBEY</cp:lastModifiedBy>
  <cp:revision>13</cp:revision>
  <dcterms:created xsi:type="dcterms:W3CDTF">2021-01-27T08:43:00Z</dcterms:created>
  <dcterms:modified xsi:type="dcterms:W3CDTF">2021-02-17T09:36:00Z</dcterms:modified>
</cp:coreProperties>
</file>